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A0277A" w14:textId="00D6116E" w:rsidR="000B414C" w:rsidRDefault="00EE1FFF" w:rsidP="006C72CB">
      <w:pPr>
        <w:pStyle w:val="IOSdocumenttitle2017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39FDD42B" wp14:editId="59C147F7">
            <wp:extent cx="506095" cy="548640"/>
            <wp:effectExtent l="0" t="0" r="8255" b="3810"/>
            <wp:docPr id="4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>
        <w:t>How-to g</w:t>
      </w:r>
      <w:r w:rsidR="00FC7F21">
        <w:t>uide</w:t>
      </w:r>
      <w:r w:rsidR="00A504FF">
        <w:t xml:space="preserve">: Desmos </w:t>
      </w:r>
      <w:r w:rsidR="00AE081C">
        <w:t>lines of best fit by eye</w:t>
      </w:r>
    </w:p>
    <w:p w14:paraId="49F89D9B" w14:textId="49CD24ED" w:rsidR="00C11132" w:rsidRDefault="00857BD4" w:rsidP="00CE5D3D">
      <w:pPr>
        <w:pStyle w:val="IOSheading22017"/>
      </w:pPr>
      <w:r>
        <w:t>Part 1</w:t>
      </w:r>
      <w:r w:rsidR="00A504FF">
        <w:t>: M</w:t>
      </w:r>
      <w:r w:rsidR="00C11132">
        <w:t>aking a scatterplot</w:t>
      </w:r>
    </w:p>
    <w:p w14:paraId="165CE0DD" w14:textId="53C774A1" w:rsidR="00A504FF" w:rsidRDefault="00A504FF" w:rsidP="00A504FF">
      <w:pPr>
        <w:pStyle w:val="IOSList1numbered2017"/>
        <w:numPr>
          <w:ilvl w:val="0"/>
          <w:numId w:val="37"/>
        </w:numPr>
        <w:rPr>
          <w:lang w:eastAsia="en-US"/>
        </w:rPr>
      </w:pPr>
      <w:r>
        <w:rPr>
          <w:lang w:eastAsia="en-US"/>
        </w:rPr>
        <w:t>Enter your data into Desmos.</w:t>
      </w:r>
    </w:p>
    <w:p w14:paraId="042B42B3" w14:textId="77777777" w:rsidR="00A504FF" w:rsidRDefault="00A504FF" w:rsidP="00A504FF">
      <w:pPr>
        <w:pStyle w:val="IOSList1numbered2017"/>
        <w:numPr>
          <w:ilvl w:val="0"/>
          <w:numId w:val="0"/>
        </w:numPr>
        <w:ind w:left="720"/>
        <w:rPr>
          <w:lang w:eastAsia="en-US"/>
        </w:rPr>
      </w:pPr>
      <w:r>
        <w:rPr>
          <w:lang w:eastAsia="en-US"/>
        </w:rPr>
        <w:t>Method 1: Press plus, then table and then manually enter data.</w:t>
      </w:r>
    </w:p>
    <w:p w14:paraId="0AAA7A4A" w14:textId="77777777" w:rsidR="00A504FF" w:rsidRDefault="00A504FF" w:rsidP="00A504FF">
      <w:pPr>
        <w:pStyle w:val="IOSList1numbered2017"/>
        <w:numPr>
          <w:ilvl w:val="0"/>
          <w:numId w:val="0"/>
        </w:numPr>
        <w:ind w:left="720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1319F733" wp14:editId="29FA48D7">
            <wp:extent cx="791607" cy="1180214"/>
            <wp:effectExtent l="0" t="0" r="8890" b="1270"/>
            <wp:docPr id="2" name="Picture 2" descr="A screenshot from DESMOS showing the drop dow option for the input panel, including adding an expression, a note, a table, a folder and an imag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258" cy="11901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221145" w14:textId="77777777" w:rsidR="00A504FF" w:rsidRDefault="00A504FF" w:rsidP="00A504FF">
      <w:pPr>
        <w:pStyle w:val="IOSList1numbered2017"/>
        <w:numPr>
          <w:ilvl w:val="0"/>
          <w:numId w:val="0"/>
        </w:numPr>
        <w:ind w:left="720"/>
        <w:rPr>
          <w:lang w:eastAsia="en-US"/>
        </w:rPr>
      </w:pPr>
      <w:r>
        <w:rPr>
          <w:lang w:eastAsia="en-US"/>
        </w:rPr>
        <w:t>Method 2: If the data exist in a table such as in a MS Word document or MS Excel spreadsheet, copy the data and paste it into Desmos</w:t>
      </w:r>
    </w:p>
    <w:p w14:paraId="3AFD5A3C" w14:textId="77777777" w:rsidR="00A504FF" w:rsidRDefault="00A504FF" w:rsidP="00A504FF">
      <w:pPr>
        <w:pStyle w:val="IOSList1numbered2017"/>
        <w:numPr>
          <w:ilvl w:val="0"/>
          <w:numId w:val="36"/>
        </w:numPr>
        <w:rPr>
          <w:lang w:eastAsia="en-US"/>
        </w:rPr>
      </w:pPr>
      <w:r>
        <w:rPr>
          <w:lang w:eastAsia="en-US"/>
        </w:rPr>
        <w:t>Click into a blank rectangle next to a number</w:t>
      </w:r>
    </w:p>
    <w:p w14:paraId="247B854B" w14:textId="77777777" w:rsidR="00A504FF" w:rsidRDefault="00A504FF" w:rsidP="00A504FF">
      <w:pPr>
        <w:pStyle w:val="IOSList1numbered2017"/>
        <w:numPr>
          <w:ilvl w:val="0"/>
          <w:numId w:val="36"/>
        </w:numPr>
        <w:rPr>
          <w:lang w:eastAsia="en-US"/>
        </w:rPr>
      </w:pPr>
      <w:r>
        <w:rPr>
          <w:lang w:eastAsia="en-US"/>
        </w:rPr>
        <w:t>Press Ctrl V to paste.</w:t>
      </w:r>
    </w:p>
    <w:p w14:paraId="31B54B64" w14:textId="7B5DEF34" w:rsidR="00A504FF" w:rsidRDefault="00A504FF" w:rsidP="00A504FF">
      <w:pPr>
        <w:pStyle w:val="IOSgraphics2017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6AFF765E" wp14:editId="4DD73072">
            <wp:extent cx="3308409" cy="654956"/>
            <wp:effectExtent l="0" t="0" r="6350" b="0"/>
            <wp:docPr id="17" name="Picture 17" descr="Screenshot of the input bar in DESM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795" cy="659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B0F09" w14:textId="18AB121D" w:rsidR="00E06B93" w:rsidRDefault="00E06B93" w:rsidP="00A504FF">
      <w:pPr>
        <w:pStyle w:val="IOSbodytext2017"/>
        <w:numPr>
          <w:ilvl w:val="0"/>
          <w:numId w:val="37"/>
        </w:numPr>
        <w:rPr>
          <w:lang w:eastAsia="en-US"/>
        </w:rPr>
      </w:pPr>
      <w:r>
        <w:rPr>
          <w:lang w:eastAsia="en-US"/>
        </w:rPr>
        <w:t>The headers of the table can be renamed by clicking into the appropriate location.</w:t>
      </w:r>
    </w:p>
    <w:p w14:paraId="5DAE9C98" w14:textId="1DCAADD2" w:rsidR="00A504FF" w:rsidRDefault="00A504FF" w:rsidP="00A504FF">
      <w:pPr>
        <w:pStyle w:val="IOSbodytext2017"/>
        <w:numPr>
          <w:ilvl w:val="0"/>
          <w:numId w:val="37"/>
        </w:numPr>
        <w:rPr>
          <w:lang w:eastAsia="en-US"/>
        </w:rPr>
      </w:pPr>
      <w:r>
        <w:rPr>
          <w:lang w:eastAsia="en-US"/>
        </w:rPr>
        <w:t>A scatterplot will automatically appear.</w:t>
      </w:r>
    </w:p>
    <w:p w14:paraId="2AF127A1" w14:textId="73AB21B4" w:rsidR="00A504FF" w:rsidRPr="00A504FF" w:rsidRDefault="00A504FF" w:rsidP="00A504FF">
      <w:pPr>
        <w:pStyle w:val="IOSbodytext2017"/>
        <w:numPr>
          <w:ilvl w:val="0"/>
          <w:numId w:val="37"/>
        </w:numPr>
        <w:rPr>
          <w:lang w:eastAsia="en-US"/>
        </w:rPr>
      </w:pPr>
      <w:r>
        <w:rPr>
          <w:lang w:eastAsia="en-US"/>
        </w:rPr>
        <w:t>Settings can be adjusted using the settings menu by clicking the spanner on the right hand side of the Cartesian plane.</w:t>
      </w:r>
    </w:p>
    <w:p w14:paraId="6D441759" w14:textId="5C13EE5A" w:rsidR="00A504FF" w:rsidRDefault="00A504FF" w:rsidP="00A504FF">
      <w:pPr>
        <w:pStyle w:val="IOSheading22017"/>
      </w:pPr>
      <w:r>
        <w:t>Part 2: Fitting a line of best fit by eye using Desmos.</w:t>
      </w:r>
    </w:p>
    <w:p w14:paraId="3F14B42D" w14:textId="77777777" w:rsidR="00A504FF" w:rsidRDefault="00A504FF" w:rsidP="00A504FF">
      <w:pPr>
        <w:pStyle w:val="IOSList1numbered2017"/>
        <w:rPr>
          <w:lang w:eastAsia="en-US"/>
        </w:rPr>
      </w:pPr>
      <w:r>
        <w:rPr>
          <w:lang w:eastAsia="en-US"/>
        </w:rPr>
        <w:t xml:space="preserve">Add a line. Type y=mx+c into a blank row. Select all to add sliders for m and c. </w:t>
      </w:r>
    </w:p>
    <w:p w14:paraId="1850E722" w14:textId="77777777" w:rsidR="00A504FF" w:rsidRDefault="00A504FF" w:rsidP="00A504FF">
      <w:pPr>
        <w:pStyle w:val="IOSList1numbered2017"/>
        <w:numPr>
          <w:ilvl w:val="0"/>
          <w:numId w:val="0"/>
        </w:numPr>
        <w:ind w:left="720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03CBBD89" wp14:editId="40670CFC">
            <wp:extent cx="2719927" cy="651913"/>
            <wp:effectExtent l="0" t="0" r="4445" b="0"/>
            <wp:docPr id="18" name="Picture 18" descr="A screenshot of the input bar showing the linear model y=mx+c, with the options for slider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8495" cy="65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BFD372" w14:textId="77777777" w:rsidR="00A504FF" w:rsidRPr="004C3DEA" w:rsidRDefault="00A504FF" w:rsidP="00A504FF">
      <w:pPr>
        <w:pStyle w:val="IOSList1numbered2017"/>
        <w:rPr>
          <w:lang w:eastAsia="en-US"/>
        </w:rPr>
      </w:pPr>
      <w:r>
        <w:rPr>
          <w:lang w:eastAsia="en-US"/>
        </w:rPr>
        <w:lastRenderedPageBreak/>
        <w:t>Use the sliders for m and c to adjust the gradient and y intercept of the line until you believe it represents a line of best fit.</w:t>
      </w:r>
    </w:p>
    <w:sectPr w:rsidR="00A504FF" w:rsidRPr="004C3DEA" w:rsidSect="00667FEF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438AF1" w14:textId="77777777" w:rsidR="008A5887" w:rsidRDefault="008A5887" w:rsidP="00F247F6">
      <w:r>
        <w:separator/>
      </w:r>
    </w:p>
    <w:p w14:paraId="5935FEDD" w14:textId="77777777" w:rsidR="008A5887" w:rsidRDefault="008A5887"/>
    <w:p w14:paraId="077F50C9" w14:textId="77777777" w:rsidR="008A5887" w:rsidRDefault="008A5887"/>
  </w:endnote>
  <w:endnote w:type="continuationSeparator" w:id="0">
    <w:p w14:paraId="3A4AE318" w14:textId="77777777" w:rsidR="008A5887" w:rsidRDefault="008A5887" w:rsidP="00F247F6">
      <w:r>
        <w:continuationSeparator/>
      </w:r>
    </w:p>
    <w:p w14:paraId="65F6F2C6" w14:textId="77777777" w:rsidR="008A5887" w:rsidRDefault="008A5887"/>
    <w:p w14:paraId="4DCC74B7" w14:textId="77777777" w:rsidR="008A5887" w:rsidRDefault="008A58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145C6D" w14:textId="2FE01CE9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86E76">
      <w:rPr>
        <w:noProof/>
      </w:rPr>
      <w:t>2</w:t>
    </w:r>
    <w:r w:rsidRPr="004E338C">
      <w:fldChar w:fldCharType="end"/>
    </w:r>
    <w:r>
      <w:tab/>
    </w:r>
    <w:r>
      <w:tab/>
    </w:r>
    <w:r w:rsidR="00CE5D3D">
      <w:t>How-</w:t>
    </w:r>
    <w:r w:rsidR="00AE081C">
      <w:t>to guide Desmos lines of best fit by ey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533D2A" w14:textId="790D9053" w:rsidR="00BB366E" w:rsidRPr="00182340" w:rsidRDefault="00186E76" w:rsidP="00667FEF">
    <w:pPr>
      <w:pStyle w:val="IOSfooter2017"/>
    </w:pPr>
    <w:hyperlink r:id="rId1" w:history="1">
      <w:r w:rsidR="00EE1FFF" w:rsidRPr="00853A6F">
        <w:rPr>
          <w:rStyle w:val="Hyperlink"/>
        </w:rPr>
        <w:t>© NSW Department of Education, 2019</w:t>
      </w:r>
    </w:hyperlink>
    <w:r w:rsidR="00BB366E" w:rsidRPr="004E338C">
      <w:tab/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>
      <w:rPr>
        <w:noProof/>
      </w:rPr>
      <w:t>1</w:t>
    </w:r>
    <w:r w:rsidR="00BB366E"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95305E" w14:textId="77777777" w:rsidR="00186E76" w:rsidRDefault="00186E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0C3309" w14:textId="77777777" w:rsidR="008A5887" w:rsidRDefault="008A5887" w:rsidP="00F247F6">
      <w:r>
        <w:separator/>
      </w:r>
    </w:p>
    <w:p w14:paraId="470EBEE7" w14:textId="77777777" w:rsidR="008A5887" w:rsidRDefault="008A5887"/>
    <w:p w14:paraId="1BBE8D92" w14:textId="77777777" w:rsidR="008A5887" w:rsidRDefault="008A5887"/>
  </w:footnote>
  <w:footnote w:type="continuationSeparator" w:id="0">
    <w:p w14:paraId="7849D1DC" w14:textId="77777777" w:rsidR="008A5887" w:rsidRDefault="008A5887" w:rsidP="00F247F6">
      <w:r>
        <w:continuationSeparator/>
      </w:r>
    </w:p>
    <w:p w14:paraId="4304CB20" w14:textId="77777777" w:rsidR="008A5887" w:rsidRDefault="008A5887"/>
    <w:p w14:paraId="29F15B2D" w14:textId="77777777" w:rsidR="008A5887" w:rsidRDefault="008A588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67D449" w14:textId="77777777" w:rsidR="00186E76" w:rsidRDefault="00186E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920F80" w14:textId="77777777" w:rsidR="00186E76" w:rsidRDefault="00186E7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036F74" w14:textId="77777777" w:rsidR="00186E76" w:rsidRDefault="00186E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348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3D3350B"/>
    <w:multiLevelType w:val="hybridMultilevel"/>
    <w:tmpl w:val="2D241CE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D10CE7"/>
    <w:multiLevelType w:val="hybridMultilevel"/>
    <w:tmpl w:val="CD48C2E6"/>
    <w:lvl w:ilvl="0" w:tplc="48FEBE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9750D3"/>
    <w:multiLevelType w:val="hybridMultilevel"/>
    <w:tmpl w:val="E73A57B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6684311"/>
    <w:multiLevelType w:val="hybridMultilevel"/>
    <w:tmpl w:val="3A9AB2E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8A3D5B"/>
    <w:multiLevelType w:val="hybridMultilevel"/>
    <w:tmpl w:val="2D241CE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965394"/>
    <w:multiLevelType w:val="hybridMultilevel"/>
    <w:tmpl w:val="198A359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1"/>
  </w:num>
  <w:num w:numId="4">
    <w:abstractNumId w:val="0"/>
  </w:num>
  <w:num w:numId="5">
    <w:abstractNumId w:val="14"/>
    <w:lvlOverride w:ilvl="0">
      <w:startOverride w:val="1"/>
    </w:lvlOverride>
  </w:num>
  <w:num w:numId="6">
    <w:abstractNumId w:val="15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4"/>
  </w:num>
  <w:num w:numId="10">
    <w:abstractNumId w:val="4"/>
    <w:lvlOverride w:ilvl="0">
      <w:startOverride w:val="1"/>
    </w:lvlOverride>
  </w:num>
  <w:num w:numId="11">
    <w:abstractNumId w:val="4"/>
    <w:lvlOverride w:ilvl="0">
      <w:startOverride w:val="1"/>
    </w:lvlOverride>
  </w:num>
  <w:num w:numId="12">
    <w:abstractNumId w:val="4"/>
    <w:lvlOverride w:ilvl="0">
      <w:startOverride w:val="1"/>
    </w:lvlOverride>
  </w:num>
  <w:num w:numId="13">
    <w:abstractNumId w:val="13"/>
  </w:num>
  <w:num w:numId="14">
    <w:abstractNumId w:val="9"/>
  </w:num>
  <w:num w:numId="15">
    <w:abstractNumId w:val="14"/>
  </w:num>
  <w:num w:numId="16">
    <w:abstractNumId w:val="10"/>
  </w:num>
  <w:num w:numId="17">
    <w:abstractNumId w:val="2"/>
  </w:num>
  <w:num w:numId="18">
    <w:abstractNumId w:val="14"/>
    <w:lvlOverride w:ilvl="0">
      <w:startOverride w:val="1"/>
    </w:lvlOverride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  <w:lvlOverride w:ilvl="0">
      <w:startOverride w:val="1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4"/>
    <w:lvlOverride w:ilvl="0">
      <w:startOverride w:val="1"/>
    </w:lvlOverride>
  </w:num>
  <w:num w:numId="2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  <w:lvlOverride w:ilvl="0">
      <w:startOverride w:val="1"/>
    </w:lvlOverride>
  </w:num>
  <w:num w:numId="2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4"/>
    <w:lvlOverride w:ilvl="0">
      <w:startOverride w:val="1"/>
    </w:lvlOverride>
  </w:num>
  <w:num w:numId="3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4"/>
    <w:lvlOverride w:ilvl="0">
      <w:startOverride w:val="1"/>
    </w:lvlOverride>
  </w:num>
  <w:num w:numId="33">
    <w:abstractNumId w:val="14"/>
    <w:lvlOverride w:ilvl="0">
      <w:startOverride w:val="1"/>
    </w:lvlOverride>
  </w:num>
  <w:num w:numId="34">
    <w:abstractNumId w:val="14"/>
    <w:lvlOverride w:ilvl="0">
      <w:startOverride w:val="1"/>
    </w:lvlOverride>
  </w:num>
  <w:num w:numId="35">
    <w:abstractNumId w:val="14"/>
    <w:lvlOverride w:ilvl="0">
      <w:startOverride w:val="1"/>
    </w:lvlOverride>
  </w:num>
  <w:num w:numId="36">
    <w:abstractNumId w:val="7"/>
  </w:num>
  <w:num w:numId="37">
    <w:abstractNumId w:val="5"/>
  </w:num>
  <w:num w:numId="38">
    <w:abstractNumId w:val="12"/>
  </w:num>
  <w:num w:numId="39">
    <w:abstractNumId w:val="16"/>
  </w:num>
  <w:num w:numId="40">
    <w:abstractNumId w:val="3"/>
  </w:num>
  <w:num w:numId="41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qgUAclEIEiwAAAA="/>
  </w:docVars>
  <w:rsids>
    <w:rsidRoot w:val="00FC7F21"/>
    <w:rsid w:val="00004A37"/>
    <w:rsid w:val="00005034"/>
    <w:rsid w:val="000078D5"/>
    <w:rsid w:val="0001358F"/>
    <w:rsid w:val="00014490"/>
    <w:rsid w:val="00016CCF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6E76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7B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BD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887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04FF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987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81C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1132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E5D3D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5452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6B93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A0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1F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347F"/>
    <w:rsid w:val="00FA52AA"/>
    <w:rsid w:val="00FA6BFF"/>
    <w:rsid w:val="00FB4F85"/>
    <w:rsid w:val="00FC4D89"/>
    <w:rsid w:val="00FC7959"/>
    <w:rsid w:val="00FC7B6A"/>
    <w:rsid w:val="00FC7F21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66F2C078"/>
  <w15:docId w15:val="{0E87A485-FBB3-4789-9A18-5036442BD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CE5D3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5D3D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E5D3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5D3D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8B018D-0666-4E29-AB9C-143315DB4B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50814F-608F-4C24-A507-BA1618F7770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43239E-00A8-4536-A449-3AD4641B2745}">
  <ds:schemaRefs>
    <ds:schemaRef ds:uri="02777ac0-bca4-49b9-b304-d2b7eff515d1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33c16299-9e76-4446-b84b-eefe81b91f7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9482719-769C-4ED2-8632-3D0B522040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2</Words>
  <Characters>75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8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-to Guide - Regression Analysis in Excel (Office 365)</dc:title>
  <dc:subject/>
  <dc:creator>Vas Ratusau</dc:creator>
  <cp:keywords>Stage 6</cp:keywords>
  <dc:description/>
  <cp:lastModifiedBy>Vas Ratusau</cp:lastModifiedBy>
  <cp:revision>2</cp:revision>
  <dcterms:created xsi:type="dcterms:W3CDTF">2021-02-22T03:01:00Z</dcterms:created>
  <dcterms:modified xsi:type="dcterms:W3CDTF">2021-02-22T03:0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